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157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99a4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a6cfa0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d005b7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259976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d489f61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52:31Z</dcterms:created>
  <dcterms:modified xsi:type="dcterms:W3CDTF">2019-08-08T12:52:31Z</dcterms:modified>
</cp:coreProperties>
</file>